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88"/>
        <w:gridCol w:w="2980"/>
        <w:gridCol w:w="36"/>
      </w:tblGrid>
      <w:tr w:rsidR="00A933F5" w:rsidRPr="00D6393B" w14:paraId="5718C766" w14:textId="4317E732" w:rsidTr="00A933F5">
        <w:trPr>
          <w:trHeight w:val="500"/>
        </w:trPr>
        <w:tc>
          <w:tcPr>
            <w:tcW w:w="0" w:type="auto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9E4250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  <w:tbl>
            <w:tblPr>
              <w:tblW w:w="0" w:type="auto"/>
              <w:jc w:val="center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197"/>
            </w:tblGrid>
            <w:tr w:rsidR="00A933F5" w:rsidRPr="00D6393B" w14:paraId="2723548B" w14:textId="77777777" w:rsidTr="004D03EB">
              <w:trPr>
                <w:jc w:val="center"/>
              </w:trPr>
              <w:tc>
                <w:tcPr>
                  <w:tcW w:w="0" w:type="auto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4B62C4C3" w14:textId="00D18503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b/>
                      <w:bCs/>
                      <w:color w:val="auto"/>
                      <w:sz w:val="28"/>
                      <w:szCs w:val="28"/>
                      <w:lang w:eastAsia="en-US"/>
                    </w:rPr>
                    <w:t>Director</w:t>
                  </w:r>
                </w:p>
              </w:tc>
            </w:tr>
            <w:tr w:rsidR="00A933F5" w:rsidRPr="00D6393B" w14:paraId="74A58282" w14:textId="77777777" w:rsidTr="004D03EB">
              <w:trPr>
                <w:jc w:val="center"/>
              </w:trPr>
              <w:tc>
                <w:tcPr>
                  <w:tcW w:w="0" w:type="auto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116F1AF6" w14:textId="5EB418BE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_</w:t>
                  </w:r>
                  <w:proofErr w:type="spellStart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is_</w:t>
                  </w:r>
                  <w:proofErr w:type="gramStart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playing</w:t>
                  </w:r>
                  <w:proofErr w:type="spellEnd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:</w:t>
                  </w:r>
                  <w:proofErr w:type="gramEnd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 xml:space="preserve"> bool</w:t>
                  </w:r>
                </w:p>
                <w:p w14:paraId="29C97693" w14:textId="77777777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_puzzle</w:t>
                  </w: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 xml:space="preserve">: </w:t>
                  </w: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Puzzle</w:t>
                  </w:r>
                </w:p>
                <w:p w14:paraId="547B1B59" w14:textId="77777777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_man: Man</w:t>
                  </w:r>
                </w:p>
                <w:p w14:paraId="61E41587" w14:textId="77777777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_</w:t>
                  </w:r>
                  <w:proofErr w:type="spellStart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terminal_service</w:t>
                  </w:r>
                  <w:proofErr w:type="spellEnd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 xml:space="preserve">: </w:t>
                  </w:r>
                  <w:proofErr w:type="spellStart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TerminalService</w:t>
                  </w:r>
                  <w:proofErr w:type="spellEnd"/>
                </w:p>
                <w:p w14:paraId="6E6A0743" w14:textId="7A638217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_</w:t>
                  </w:r>
                  <w:proofErr w:type="spellStart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user_letter</w:t>
                  </w:r>
                  <w:proofErr w:type="spellEnd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: str</w:t>
                  </w:r>
                </w:p>
              </w:tc>
            </w:tr>
            <w:tr w:rsidR="00A933F5" w:rsidRPr="00D6393B" w14:paraId="186A4007" w14:textId="77777777" w:rsidTr="004D03EB">
              <w:trPr>
                <w:jc w:val="center"/>
              </w:trPr>
              <w:tc>
                <w:tcPr>
                  <w:tcW w:w="0" w:type="auto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0C8CA818" w14:textId="77777777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proofErr w:type="spellStart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start_</w:t>
                  </w:r>
                  <w:proofErr w:type="gramStart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game</w:t>
                  </w:r>
                  <w:proofErr w:type="spellEnd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(</w:t>
                  </w:r>
                  <w:proofErr w:type="gramEnd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):None</w:t>
                  </w:r>
                </w:p>
                <w:p w14:paraId="0B1965BB" w14:textId="77777777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proofErr w:type="spellStart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get_</w:t>
                  </w:r>
                  <w:proofErr w:type="gramStart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inputs</w:t>
                  </w:r>
                  <w:proofErr w:type="spellEnd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(</w:t>
                  </w:r>
                  <w:proofErr w:type="gramEnd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):None</w:t>
                  </w:r>
                </w:p>
                <w:p w14:paraId="68607592" w14:textId="77777777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proofErr w:type="spellStart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do_</w:t>
                  </w:r>
                  <w:proofErr w:type="gramStart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updates</w:t>
                  </w:r>
                  <w:proofErr w:type="spellEnd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(</w:t>
                  </w:r>
                  <w:proofErr w:type="gramEnd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):None</w:t>
                  </w:r>
                </w:p>
                <w:p w14:paraId="578B5C8C" w14:textId="77777777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proofErr w:type="spellStart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do_</w:t>
                  </w:r>
                  <w:proofErr w:type="gramStart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outputs</w:t>
                  </w:r>
                  <w:proofErr w:type="spellEnd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(</w:t>
                  </w:r>
                  <w:proofErr w:type="gramEnd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):None</w:t>
                  </w:r>
                </w:p>
              </w:tc>
            </w:tr>
          </w:tbl>
          <w:p w14:paraId="3F2705DD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70D372B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</w:tc>
      </w:tr>
      <w:tr w:rsidR="00A933F5" w:rsidRPr="00D6393B" w14:paraId="0777BBB0" w14:textId="210A2379" w:rsidTr="00A933F5"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A68545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  <w:tbl>
            <w:tblPr>
              <w:tblW w:w="0" w:type="auto"/>
              <w:jc w:val="center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68"/>
            </w:tblGrid>
            <w:tr w:rsidR="00A933F5" w:rsidRPr="00D6393B" w14:paraId="604EF4B6" w14:textId="77777777" w:rsidTr="004D03EB">
              <w:trPr>
                <w:trHeight w:val="561"/>
                <w:jc w:val="center"/>
              </w:trPr>
              <w:tc>
                <w:tcPr>
                  <w:tcW w:w="0" w:type="auto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4B539383" w14:textId="4556F678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b/>
                      <w:bCs/>
                      <w:color w:val="auto"/>
                      <w:sz w:val="28"/>
                      <w:szCs w:val="28"/>
                      <w:lang w:eastAsia="en-US"/>
                    </w:rPr>
                    <w:t>Man</w:t>
                  </w:r>
                </w:p>
              </w:tc>
            </w:tr>
            <w:tr w:rsidR="00A933F5" w:rsidRPr="00D6393B" w14:paraId="621E7890" w14:textId="77777777" w:rsidTr="004D03EB">
              <w:trPr>
                <w:jc w:val="center"/>
              </w:trPr>
              <w:tc>
                <w:tcPr>
                  <w:tcW w:w="0" w:type="auto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500EC814" w14:textId="0D3C06DE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_fails</w:t>
                  </w: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: int</w:t>
                  </w:r>
                </w:p>
              </w:tc>
            </w:tr>
            <w:tr w:rsidR="00A933F5" w:rsidRPr="00D6393B" w14:paraId="4AE82203" w14:textId="77777777" w:rsidTr="004D03EB">
              <w:trPr>
                <w:jc w:val="center"/>
              </w:trPr>
              <w:tc>
                <w:tcPr>
                  <w:tcW w:w="0" w:type="auto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46040939" w14:textId="4C6F7C4E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proofErr w:type="spellStart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Is_</w:t>
                  </w:r>
                  <w:proofErr w:type="gramStart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alive</w:t>
                  </w:r>
                  <w:proofErr w:type="spellEnd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(</w:t>
                  </w:r>
                  <w:proofErr w:type="gramEnd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):</w:t>
                  </w: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bool</w:t>
                  </w:r>
                </w:p>
                <w:p w14:paraId="23E2B28A" w14:textId="21459276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proofErr w:type="gramStart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parachute</w:t>
                  </w: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(</w:t>
                  </w:r>
                  <w:proofErr w:type="gramEnd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):</w:t>
                  </w: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str</w:t>
                  </w: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 </w:t>
                  </w:r>
                </w:p>
              </w:tc>
            </w:tr>
          </w:tbl>
          <w:p w14:paraId="466DAAAD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3983AA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  <w:tbl>
            <w:tblPr>
              <w:tblW w:w="2642" w:type="dxa"/>
              <w:jc w:val="center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642"/>
            </w:tblGrid>
            <w:tr w:rsidR="00A933F5" w:rsidRPr="00D6393B" w14:paraId="43CD1876" w14:textId="77777777" w:rsidTr="000F2FB0">
              <w:trPr>
                <w:jc w:val="center"/>
              </w:trPr>
              <w:tc>
                <w:tcPr>
                  <w:tcW w:w="2642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517D0246" w14:textId="135031A0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b/>
                      <w:bCs/>
                      <w:color w:val="auto"/>
                      <w:sz w:val="28"/>
                      <w:szCs w:val="28"/>
                      <w:lang w:eastAsia="en-US"/>
                    </w:rPr>
                    <w:t>Puzzle</w:t>
                  </w:r>
                </w:p>
              </w:tc>
            </w:tr>
            <w:tr w:rsidR="00A933F5" w:rsidRPr="00D6393B" w14:paraId="13298D6B" w14:textId="77777777" w:rsidTr="000F2FB0">
              <w:trPr>
                <w:jc w:val="center"/>
              </w:trPr>
              <w:tc>
                <w:tcPr>
                  <w:tcW w:w="2642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2E304953" w14:textId="42B30428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_</w:t>
                  </w:r>
                  <w:proofErr w:type="spellStart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word</w:t>
                  </w: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:</w:t>
                  </w: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str</w:t>
                  </w:r>
                  <w:proofErr w:type="spellEnd"/>
                </w:p>
                <w:p w14:paraId="7D12008F" w14:textId="77777777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_</w:t>
                  </w:r>
                  <w:proofErr w:type="spellStart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word_list</w:t>
                  </w:r>
                  <w:proofErr w:type="spellEnd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: str</w:t>
                  </w:r>
                </w:p>
                <w:p w14:paraId="02F3D4E1" w14:textId="69140D91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_</w:t>
                  </w:r>
                  <w:proofErr w:type="spellStart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blank_puzzle</w:t>
                  </w:r>
                  <w:proofErr w:type="spellEnd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: list</w:t>
                  </w:r>
                </w:p>
                <w:p w14:paraId="0D79C28F" w14:textId="7B547062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_</w:t>
                  </w:r>
                  <w:proofErr w:type="spellStart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is_in_</w:t>
                  </w:r>
                  <w:proofErr w:type="gramStart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puzzle:bool</w:t>
                  </w:r>
                  <w:proofErr w:type="spellEnd"/>
                  <w:proofErr w:type="gramEnd"/>
                </w:p>
              </w:tc>
            </w:tr>
            <w:tr w:rsidR="00A933F5" w:rsidRPr="00D6393B" w14:paraId="2322B4E7" w14:textId="77777777" w:rsidTr="000F2FB0">
              <w:trPr>
                <w:jc w:val="center"/>
              </w:trPr>
              <w:tc>
                <w:tcPr>
                  <w:tcW w:w="2642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4C06BF3A" w14:textId="1ABFC1C6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proofErr w:type="spellStart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check_</w:t>
                  </w:r>
                  <w:proofErr w:type="gramStart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guess</w:t>
                  </w:r>
                  <w:proofErr w:type="spellEnd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(</w:t>
                  </w:r>
                  <w:proofErr w:type="gramEnd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 xml:space="preserve">): str </w:t>
                  </w:r>
                </w:p>
                <w:p w14:paraId="69BD3DE6" w14:textId="022EF686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proofErr w:type="spellStart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get_</w:t>
                  </w:r>
                  <w:proofErr w:type="gramStart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word</w:t>
                  </w:r>
                  <w:proofErr w:type="spellEnd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(</w:t>
                  </w:r>
                  <w:proofErr w:type="gramEnd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): str</w:t>
                  </w:r>
                </w:p>
                <w:p w14:paraId="62F3B3CF" w14:textId="17403BA6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proofErr w:type="spellStart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is_</w:t>
                  </w:r>
                  <w:proofErr w:type="gramStart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winner</w:t>
                  </w:r>
                  <w:proofErr w:type="spellEnd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(</w:t>
                  </w:r>
                  <w:proofErr w:type="gramEnd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):bool</w:t>
                  </w:r>
                </w:p>
                <w:p w14:paraId="3C22EE74" w14:textId="40D9D1B3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proofErr w:type="spellStart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get_blank_</w:t>
                  </w:r>
                  <w:proofErr w:type="gramStart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puzzle</w:t>
                  </w:r>
                  <w:proofErr w:type="spellEnd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(</w:t>
                  </w:r>
                  <w:proofErr w:type="gramEnd"/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):list</w:t>
                  </w:r>
                </w:p>
              </w:tc>
            </w:tr>
          </w:tbl>
          <w:p w14:paraId="0582D6D1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CFF8AF0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</w:tc>
      </w:tr>
      <w:tr w:rsidR="00A933F5" w:rsidRPr="00D6393B" w14:paraId="1199040B" w14:textId="1281D296" w:rsidTr="00A933F5"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907DA8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  <w:p w14:paraId="6BF3C34E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98684C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  <w:p w14:paraId="2239770D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9787D37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</w:tc>
      </w:tr>
      <w:tr w:rsidR="00A933F5" w:rsidRPr="00D6393B" w14:paraId="5E7A3245" w14:textId="77777777" w:rsidTr="00A933F5"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AFEDB3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EC053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F64F0E3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</w:tc>
      </w:tr>
    </w:tbl>
    <w:tbl>
      <w:tblPr>
        <w:tblpPr w:leftFromText="180" w:rightFromText="180" w:vertAnchor="text" w:horzAnchor="page" w:tblpX="6441" w:tblpY="-4033"/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15"/>
      </w:tblGrid>
      <w:tr w:rsidR="00A933F5" w:rsidRPr="00D6393B" w14:paraId="65B58B1B" w14:textId="77777777" w:rsidTr="00A933F5">
        <w:trPr>
          <w:trHeight w:val="56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23FD35" w14:textId="77777777" w:rsidR="00A933F5" w:rsidRPr="00D6393B" w:rsidRDefault="00A933F5" w:rsidP="00A933F5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  <w:proofErr w:type="spellStart"/>
            <w:r w:rsidRPr="00D6393B">
              <w:rPr>
                <w:rFonts w:eastAsia="Times New Roman" w:cstheme="minorHAnsi"/>
                <w:b/>
                <w:bCs/>
                <w:color w:val="auto"/>
                <w:sz w:val="28"/>
                <w:szCs w:val="28"/>
                <w:lang w:eastAsia="en-US"/>
              </w:rPr>
              <w:t>TerminalService</w:t>
            </w:r>
            <w:proofErr w:type="spellEnd"/>
          </w:p>
        </w:tc>
      </w:tr>
      <w:tr w:rsidR="00A933F5" w:rsidRPr="00D6393B" w14:paraId="0CE86987" w14:textId="77777777" w:rsidTr="00A933F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A67523" w14:textId="77777777" w:rsidR="00A933F5" w:rsidRPr="00D6393B" w:rsidRDefault="00A933F5" w:rsidP="00A933F5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</w:tc>
      </w:tr>
      <w:tr w:rsidR="00A933F5" w:rsidRPr="00D6393B" w14:paraId="490BC09E" w14:textId="77777777" w:rsidTr="00A933F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252128" w14:textId="77777777" w:rsidR="00A933F5" w:rsidRPr="00D6393B" w:rsidRDefault="00A933F5" w:rsidP="00A933F5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  <w:proofErr w:type="spellStart"/>
            <w:r w:rsidRPr="00D6393B"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  <w:t>Read_</w:t>
            </w:r>
            <w:proofErr w:type="gramStart"/>
            <w:r w:rsidRPr="00D6393B"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  <w:t>text</w:t>
            </w:r>
            <w:proofErr w:type="spellEnd"/>
            <w:r w:rsidRPr="00D6393B"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  <w:t>(</w:t>
            </w:r>
            <w:proofErr w:type="gramEnd"/>
            <w:r w:rsidRPr="00D6393B"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  <w:t>):str</w:t>
            </w:r>
          </w:p>
          <w:p w14:paraId="6A75DAF3" w14:textId="77777777" w:rsidR="00A933F5" w:rsidRPr="00D6393B" w:rsidRDefault="00A933F5" w:rsidP="00A933F5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  <w:proofErr w:type="spellStart"/>
            <w:r w:rsidRPr="00D6393B"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  <w:t>Read_</w:t>
            </w:r>
            <w:proofErr w:type="gramStart"/>
            <w:r w:rsidRPr="00D6393B"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  <w:t>number:float</w:t>
            </w:r>
            <w:proofErr w:type="spellEnd"/>
            <w:proofErr w:type="gramEnd"/>
          </w:p>
          <w:p w14:paraId="465D9583" w14:textId="77777777" w:rsidR="00A933F5" w:rsidRPr="00D6393B" w:rsidRDefault="00A933F5" w:rsidP="00A933F5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  <w:proofErr w:type="spellStart"/>
            <w:r w:rsidRPr="00D6393B"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  <w:t>Write_</w:t>
            </w:r>
            <w:proofErr w:type="gramStart"/>
            <w:r w:rsidRPr="00D6393B"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  <w:t>text</w:t>
            </w:r>
            <w:proofErr w:type="spellEnd"/>
            <w:r w:rsidRPr="00D6393B"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  <w:t>(</w:t>
            </w:r>
            <w:proofErr w:type="gramEnd"/>
            <w:r w:rsidRPr="00D6393B"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  <w:t>): None</w:t>
            </w:r>
          </w:p>
          <w:p w14:paraId="0F3D9863" w14:textId="77777777" w:rsidR="00A933F5" w:rsidRPr="00D6393B" w:rsidRDefault="00A933F5" w:rsidP="00A933F5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  <w:proofErr w:type="spellStart"/>
            <w:proofErr w:type="gramStart"/>
            <w:r w:rsidRPr="00D6393B"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  <w:t>validateInput</w:t>
            </w:r>
            <w:proofErr w:type="spellEnd"/>
            <w:r w:rsidRPr="00D6393B"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  <w:t>(</w:t>
            </w:r>
            <w:proofErr w:type="gramEnd"/>
            <w:r w:rsidRPr="00D6393B"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  <w:t>):str</w:t>
            </w:r>
          </w:p>
        </w:tc>
      </w:tr>
    </w:tbl>
    <w:p w14:paraId="363CD710" w14:textId="77777777" w:rsidR="009802E5" w:rsidRDefault="009802E5" w:rsidP="009802E5"/>
    <w:p w14:paraId="005438E9" w14:textId="77777777" w:rsidR="009C499E" w:rsidRDefault="009C499E"/>
    <w:sectPr w:rsidR="009C499E" w:rsidSect="00A933F5">
      <w:pgSz w:w="12240" w:h="15840"/>
      <w:pgMar w:top="720" w:right="720" w:bottom="720" w:left="720" w:header="708" w:footer="708" w:gutter="0"/>
      <w:cols w:space="708"/>
      <w:docGrid w:linePitch="4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NDI0MzE1MDE1NTdU0lEKTi0uzszPAykwrAUAFPEtbCwAAAA="/>
  </w:docVars>
  <w:rsids>
    <w:rsidRoot w:val="009802E5"/>
    <w:rsid w:val="000F2FB0"/>
    <w:rsid w:val="000F31E4"/>
    <w:rsid w:val="00630F5B"/>
    <w:rsid w:val="00640222"/>
    <w:rsid w:val="009802E5"/>
    <w:rsid w:val="009C499E"/>
    <w:rsid w:val="00A933F5"/>
    <w:rsid w:val="00D6393B"/>
    <w:rsid w:val="00E95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377FE60"/>
  <w15:chartTrackingRefBased/>
  <w15:docId w15:val="{F57B432A-19DE-4851-87F2-AE9D4292E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02E5"/>
    <w:pPr>
      <w:spacing w:after="120"/>
    </w:pPr>
    <w:rPr>
      <w:color w:val="595959" w:themeColor="text1" w:themeTint="A6"/>
      <w:sz w:val="30"/>
      <w:szCs w:val="3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74</Words>
  <Characters>42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ón Castaño</dc:creator>
  <cp:keywords/>
  <dc:description/>
  <cp:lastModifiedBy>Ramón Castaño</cp:lastModifiedBy>
  <cp:revision>3</cp:revision>
  <dcterms:created xsi:type="dcterms:W3CDTF">2022-05-19T00:02:00Z</dcterms:created>
  <dcterms:modified xsi:type="dcterms:W3CDTF">2022-05-19T00:33:00Z</dcterms:modified>
</cp:coreProperties>
</file>